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F82" w:rsidRDefault="00E80F82" w:rsidP="007D3280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F05B431" wp14:editId="58DE8827">
                <wp:simplePos x="0" y="0"/>
                <wp:positionH relativeFrom="page">
                  <wp:posOffset>1828799</wp:posOffset>
                </wp:positionH>
                <wp:positionV relativeFrom="page">
                  <wp:posOffset>1143000</wp:posOffset>
                </wp:positionV>
                <wp:extent cx="3285067" cy="5943600"/>
                <wp:effectExtent l="0" t="0" r="0" b="0"/>
                <wp:wrapNone/>
                <wp:docPr id="6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5067" cy="5943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:rsidR="00E80F82" w:rsidRPr="00E93511" w:rsidRDefault="00E80F82" w:rsidP="00E80F82">
                            <w:pPr>
                              <w:pStyle w:val="Heading3"/>
                            </w:pPr>
                            <w:r w:rsidRPr="00E93511">
                              <w:t xml:space="preserve">Meal: </w:t>
                            </w:r>
                            <w:r>
                              <w:t>Adult leaders only (J</w:t>
                            </w:r>
                            <w:r w:rsidR="00CA077C">
                              <w:t xml:space="preserve">r </w:t>
                            </w:r>
                            <w:proofErr w:type="spellStart"/>
                            <w:r w:rsidR="00CA077C">
                              <w:t>ldr</w:t>
                            </w:r>
                            <w:proofErr w:type="spellEnd"/>
                            <w:r w:rsidR="00CA077C">
                              <w:t xml:space="preserve"> @ 6:45</w:t>
                            </w:r>
                            <w:r>
                              <w:t>PM)</w:t>
                            </w:r>
                          </w:p>
                          <w:p w:rsidR="00E80F82" w:rsidRPr="0023550D" w:rsidRDefault="00E80F82" w:rsidP="00E80F82">
                            <w:pPr>
                              <w:pStyle w:val="Heading3"/>
                            </w:pPr>
                            <w:r>
                              <w:t>A/V Setup &amp; Clicker (</w:t>
                            </w:r>
                            <w:r w:rsidR="00D75DEB" w:rsidRPr="00CA077C">
                              <w:rPr>
                                <w:b/>
                              </w:rPr>
                              <w:t>Angel</w:t>
                            </w:r>
                            <w:r w:rsidR="00D75DEB">
                              <w:t>, Gael)</w:t>
                            </w:r>
                          </w:p>
                          <w:p w:rsidR="00E80F82" w:rsidRDefault="00E80F82" w:rsidP="00E80F82"/>
                          <w:p w:rsidR="00E80F82" w:rsidRDefault="00E80F82" w:rsidP="00E80F82">
                            <w:pPr>
                              <w:pStyle w:val="Heading3"/>
                            </w:pPr>
                            <w:r>
                              <w:t>Pre-Club Photo booth / Backdrop (</w:t>
                            </w:r>
                            <w:r w:rsidR="00D75DEB">
                              <w:t>Krista, Haylee)</w:t>
                            </w:r>
                            <w:r>
                              <w:t xml:space="preserve"> </w:t>
                            </w:r>
                          </w:p>
                          <w:p w:rsidR="00E80F82" w:rsidRPr="00B068E2" w:rsidRDefault="00E80F82" w:rsidP="00E80F82"/>
                          <w:p w:rsidR="00E80F82" w:rsidRPr="00D75DEB" w:rsidRDefault="00E80F82" w:rsidP="00E80F82">
                            <w:pPr>
                              <w:pStyle w:val="Heading3"/>
                            </w:pPr>
                            <w:r>
                              <w:t>1 Song (</w:t>
                            </w:r>
                            <w:r w:rsidR="00D75DEB">
                              <w:rPr>
                                <w:b/>
                              </w:rPr>
                              <w:t>Sean</w:t>
                            </w:r>
                            <w:r w:rsidR="00CA077C">
                              <w:t>, Ryan</w:t>
                            </w:r>
                            <w:r w:rsidR="00D75DEB">
                              <w:t xml:space="preserve">, Aria, </w:t>
                            </w:r>
                            <w:r w:rsidR="007D3280">
                              <w:t>Nick)</w:t>
                            </w:r>
                          </w:p>
                          <w:p w:rsidR="00E80F82" w:rsidRDefault="00E80F82" w:rsidP="00E80F82"/>
                          <w:p w:rsidR="00E80F82" w:rsidRPr="001278C5" w:rsidRDefault="00E80F82" w:rsidP="00E80F82">
                            <w:pPr>
                              <w:pStyle w:val="Heading3"/>
                            </w:pPr>
                            <w:r>
                              <w:t>Mixer: Cup Game</w:t>
                            </w:r>
                            <w:r w:rsidR="00D75DEB">
                              <w:t xml:space="preserve"> (</w:t>
                            </w:r>
                            <w:r w:rsidR="00D75DEB" w:rsidRPr="00CA077C">
                              <w:rPr>
                                <w:b/>
                              </w:rPr>
                              <w:t>Ryan</w:t>
                            </w:r>
                            <w:r w:rsidR="00D75DEB">
                              <w:t xml:space="preserve">, Kailey, </w:t>
                            </w:r>
                            <w:proofErr w:type="spellStart"/>
                            <w:r w:rsidR="00D75DEB">
                              <w:t>Olivea</w:t>
                            </w:r>
                            <w:proofErr w:type="spellEnd"/>
                            <w:r w:rsidR="00D75DEB">
                              <w:t>)</w:t>
                            </w:r>
                          </w:p>
                          <w:p w:rsidR="00E80F82" w:rsidRDefault="00E80F82" w:rsidP="00E80F82">
                            <w:r>
                              <w:t xml:space="preserve">Everyone gets a partner and puts a cup in between them. The game is similar to Simon-says. The leader tells the players to touch their hands to their (in whatever order the leader wants): head, shoulders, knees, feet, etc. (you could do “booty”, “spin around”, “jumping jack”). Whenever the leader says “cup” then the first one to grab the cup wins. </w:t>
                            </w:r>
                          </w:p>
                          <w:p w:rsidR="00E80F82" w:rsidRDefault="00E80F82" w:rsidP="00E80F82"/>
                          <w:p w:rsidR="00E80F82" w:rsidRDefault="00E80F82" w:rsidP="00E80F82">
                            <w:r>
                              <w:t xml:space="preserve">I suggest the first round is best 2 out of 3. Then the loser sits down and the winner finds another winner. Play again, but this time, only one game (not 2 out of 3). Repeat until there is a final winner. </w:t>
                            </w:r>
                          </w:p>
                          <w:p w:rsidR="00E80F82" w:rsidRDefault="00E80F82" w:rsidP="00E80F82"/>
                          <w:p w:rsidR="00E80F82" w:rsidRPr="00616524" w:rsidRDefault="00E80F82" w:rsidP="00E80F82">
                            <w:pPr>
                              <w:rPr>
                                <w:b/>
                              </w:rPr>
                            </w:pPr>
                            <w:r>
                              <w:t xml:space="preserve">Supplies: A cup for every two people (divide the number of people in your club by two and get that many cups). </w:t>
                            </w:r>
                          </w:p>
                          <w:p w:rsidR="00E80F82" w:rsidRDefault="00E80F82" w:rsidP="00E80F82"/>
                          <w:p w:rsidR="00E80F82" w:rsidRPr="00913E31" w:rsidRDefault="00E80F82" w:rsidP="00E80F82">
                            <w:pPr>
                              <w:pStyle w:val="Heading3"/>
                              <w:rPr>
                                <w:b/>
                              </w:rPr>
                            </w:pPr>
                            <w:r>
                              <w:t>2 Songs (</w:t>
                            </w:r>
                            <w:r w:rsidR="007D3280">
                              <w:rPr>
                                <w:b/>
                              </w:rPr>
                              <w:t>Sean</w:t>
                            </w:r>
                            <w:r w:rsidR="007D3280">
                              <w:t>, Ryan, Taylor, Aria, Nick)</w:t>
                            </w:r>
                          </w:p>
                          <w:p w:rsidR="00E80F82" w:rsidRDefault="00E80F82" w:rsidP="00E80F82"/>
                          <w:p w:rsidR="00E80F82" w:rsidRDefault="00E80F82" w:rsidP="00E80F82">
                            <w:pPr>
                              <w:pStyle w:val="Heading3"/>
                            </w:pPr>
                            <w:r>
                              <w:t xml:space="preserve">Participation Game: Flapjack Flipper </w:t>
                            </w:r>
                            <w:r w:rsidR="00D75DEB">
                              <w:t>(</w:t>
                            </w:r>
                            <w:r w:rsidR="00D75DEB" w:rsidRPr="00CA077C">
                              <w:rPr>
                                <w:b/>
                              </w:rPr>
                              <w:t>Connor</w:t>
                            </w:r>
                            <w:r w:rsidR="00D75DEB">
                              <w:t xml:space="preserve">, </w:t>
                            </w:r>
                            <w:r w:rsidR="007D3280">
                              <w:t>Chloe</w:t>
                            </w:r>
                            <w:r w:rsidR="00D75DEB">
                              <w:t xml:space="preserve">, Kyle)  </w:t>
                            </w:r>
                          </w:p>
                          <w:p w:rsidR="00E80F82" w:rsidRDefault="00E80F82" w:rsidP="00E80F82">
                            <w:r>
                              <w:t xml:space="preserve">Pick four people. </w:t>
                            </w:r>
                            <w:r w:rsidR="00CA077C">
                              <w:t xml:space="preserve">Give each person a swimming flipper and a plate. When the game starts, the goal is to flip a pancake from the flipper on to the plate (which is held on top of their head). Once the pancake lands on their head, reuse the pancake for the next attempt. </w:t>
                            </w:r>
                          </w:p>
                          <w:p w:rsidR="00E80F82" w:rsidRDefault="00E80F82" w:rsidP="00E80F82"/>
                          <w:p w:rsidR="00E80F82" w:rsidRDefault="00E80F82" w:rsidP="00E80F82">
                            <w:r>
                              <w:t xml:space="preserve">Supplies: Pancakes (buy pre-made ones at the store?), 2 swimming flippers, two buckets/bowls to put on heads. </w:t>
                            </w:r>
                          </w:p>
                          <w:p w:rsidR="00E80F82" w:rsidRDefault="00E80F82" w:rsidP="00E80F82">
                            <w:r>
                              <w:t>Tip: Practice this before club so you can coach them during the game</w:t>
                            </w:r>
                          </w:p>
                          <w:p w:rsidR="00E80F82" w:rsidRPr="0016417B" w:rsidRDefault="00E80F82" w:rsidP="00E80F82">
                            <w:pPr>
                              <w:pStyle w:val="Heading3"/>
                              <w:tabs>
                                <w:tab w:val="left" w:pos="1080"/>
                              </w:tabs>
                            </w:pPr>
                            <w:r>
                              <w:t xml:space="preserve">Skit: </w:t>
                            </w:r>
                            <w:r w:rsidR="00D75DEB">
                              <w:t>Women in Flannel Shirts (</w:t>
                            </w:r>
                            <w:r w:rsidR="00D75DEB" w:rsidRPr="00D75DEB">
                              <w:rPr>
                                <w:b/>
                              </w:rPr>
                              <w:t>Clarice</w:t>
                            </w:r>
                            <w:r w:rsidR="00CA077C">
                              <w:t>, Tahlia, Caroline, Sarah</w:t>
                            </w:r>
                            <w:r w:rsidR="00D75DEB">
                              <w:t>)</w:t>
                            </w:r>
                          </w:p>
                          <w:p w:rsidR="00E80F82" w:rsidRDefault="00D75DEB" w:rsidP="00D75DEB">
                            <w:r>
                              <w:t>Watch the video for ideas but basically you act out various things as a large group. Ideas include: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op corn</w:t>
                            </w:r>
                            <w:proofErr w:type="spellEnd"/>
                            <w:r>
                              <w:t xml:space="preserve">, </w:t>
                            </w:r>
                            <w:r>
                              <w:t>Rain</w:t>
                            </w:r>
                            <w:r>
                              <w:t xml:space="preserve">, </w:t>
                            </w:r>
                            <w:r>
                              <w:t xml:space="preserve">Weed </w:t>
                            </w:r>
                            <w:proofErr w:type="spellStart"/>
                            <w:r>
                              <w:t>wacker</w:t>
                            </w:r>
                            <w:proofErr w:type="spellEnd"/>
                            <w:r>
                              <w:t xml:space="preserve">, </w:t>
                            </w:r>
                            <w:r>
                              <w:t>Ski jump</w:t>
                            </w:r>
                            <w:r>
                              <w:t xml:space="preserve">, </w:t>
                            </w:r>
                            <w:r>
                              <w:t>Car wash</w:t>
                            </w:r>
                            <w:r>
                              <w:t xml:space="preserve">, </w:t>
                            </w:r>
                            <w:r>
                              <w:t>Pimple</w:t>
                            </w:r>
                            <w:r>
                              <w:t xml:space="preserve">, </w:t>
                            </w:r>
                            <w:r>
                              <w:t>Lion King</w:t>
                            </w:r>
                            <w:r>
                              <w:t xml:space="preserve">, </w:t>
                            </w:r>
                            <w:r>
                              <w:t>Toaster</w:t>
                            </w:r>
                            <w:r>
                              <w:t xml:space="preserve">. </w:t>
                            </w:r>
                          </w:p>
                          <w:p w:rsidR="00D75DEB" w:rsidRDefault="00D75DEB" w:rsidP="00D75DEB"/>
                          <w:p w:rsidR="00D75DEB" w:rsidRDefault="00D75DEB" w:rsidP="00D75DEB">
                            <w:hyperlink r:id="rId5" w:history="1">
                              <w:r w:rsidRPr="00327608">
                                <w:rPr>
                                  <w:rStyle w:val="Hyperlink"/>
                                </w:rPr>
                                <w:t>http://tiny.cc/flannelshirts</w:t>
                              </w:r>
                            </w:hyperlink>
                          </w:p>
                          <w:p w:rsidR="00D75DEB" w:rsidRDefault="00D75DEB" w:rsidP="00D75DEB"/>
                          <w:p w:rsidR="00D75DEB" w:rsidRPr="00D75DEB" w:rsidRDefault="00E80F82" w:rsidP="00D75DEB">
                            <w:pPr>
                              <w:pStyle w:val="Heading3"/>
                            </w:pPr>
                            <w:r>
                              <w:t>Announcements (</w:t>
                            </w:r>
                            <w:r w:rsidR="00D75DEB" w:rsidRPr="00CA077C">
                              <w:rPr>
                                <w:b/>
                              </w:rPr>
                              <w:t>John</w:t>
                            </w:r>
                            <w:r w:rsidR="00D75DEB">
                              <w:t>, McKenzie</w:t>
                            </w:r>
                            <w:r w:rsidR="007D3280">
                              <w:t>)</w:t>
                            </w:r>
                          </w:p>
                          <w:p w:rsidR="00E80F82" w:rsidRDefault="00E80F82" w:rsidP="00E80F82">
                            <w:r>
                              <w:t xml:space="preserve">Try to include the theme somehow… Make it interesting </w:t>
                            </w:r>
                            <w:r>
                              <w:sym w:font="Wingdings" w:char="F04A"/>
                            </w:r>
                            <w:r>
                              <w:t xml:space="preserve"> </w:t>
                            </w:r>
                          </w:p>
                          <w:p w:rsidR="00E80F82" w:rsidRDefault="00E80F82" w:rsidP="00E80F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New kids / Social / Text Updates</w:t>
                            </w:r>
                          </w:p>
                          <w:p w:rsidR="00E80F82" w:rsidRDefault="00E80F82" w:rsidP="00E80F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ampaigners Thursday!</w:t>
                            </w:r>
                          </w:p>
                          <w:p w:rsidR="00E80F82" w:rsidRDefault="00E80F82" w:rsidP="00E80F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amp Dec 7-9</w:t>
                            </w:r>
                          </w:p>
                          <w:p w:rsidR="00E80F82" w:rsidRDefault="00E80F82" w:rsidP="00E80F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Club next week: </w:t>
                            </w:r>
                            <w:r>
                              <w:rPr>
                                <w:u w:val="single"/>
                              </w:rPr>
                              <w:t xml:space="preserve">Halloween Club </w:t>
                            </w:r>
                          </w:p>
                          <w:p w:rsidR="00E80F82" w:rsidRDefault="00E80F82" w:rsidP="00E80F82"/>
                          <w:p w:rsidR="00E80F82" w:rsidRDefault="00E80F82" w:rsidP="00E80F82">
                            <w:pPr>
                              <w:pStyle w:val="Heading3"/>
                            </w:pPr>
                            <w:r>
                              <w:t>2 Songs (</w:t>
                            </w:r>
                            <w:r w:rsidR="007D3280">
                              <w:rPr>
                                <w:b/>
                              </w:rPr>
                              <w:t>Sean</w:t>
                            </w:r>
                            <w:r w:rsidR="007D3280">
                              <w:t>, Ryan, Taylor, Aria, Nick)</w:t>
                            </w:r>
                          </w:p>
                          <w:p w:rsidR="00E80F82" w:rsidRPr="007504EE" w:rsidRDefault="00E80F82" w:rsidP="00E80F82"/>
                          <w:p w:rsidR="00E80F82" w:rsidRPr="0016417B" w:rsidRDefault="00E80F82" w:rsidP="00E80F82">
                            <w:pPr>
                              <w:pStyle w:val="Heading3"/>
                            </w:pPr>
                            <w:r>
                              <w:t>Club Talk - (Bailee)</w:t>
                            </w:r>
                          </w:p>
                          <w:p w:rsidR="00E80F82" w:rsidRDefault="00E80F82" w:rsidP="00E80F82">
                            <w:r>
                              <w:t>Mark 9</w:t>
                            </w:r>
                          </w:p>
                          <w:p w:rsidR="00E80F82" w:rsidRPr="002E4183" w:rsidRDefault="00E80F82" w:rsidP="00E80F82"/>
                          <w:p w:rsidR="00E80F82" w:rsidRPr="00D75DEB" w:rsidRDefault="00E80F82" w:rsidP="00E80F82">
                            <w:pPr>
                              <w:pStyle w:val="Heading3"/>
                              <w:rPr>
                                <w:b/>
                              </w:rPr>
                            </w:pPr>
                            <w:r w:rsidRPr="0026284C">
                              <w:rPr>
                                <w:b/>
                              </w:rPr>
                              <w:t>Welcome</w:t>
                            </w:r>
                            <w:r>
                              <w:t xml:space="preserve"> / </w:t>
                            </w:r>
                            <w:r w:rsidR="00D75DEB">
                              <w:t>Cleanup Crew (</w:t>
                            </w:r>
                            <w:r w:rsidR="007D3280" w:rsidRPr="00CA077C">
                              <w:rPr>
                                <w:b/>
                              </w:rPr>
                              <w:t>Krista</w:t>
                            </w:r>
                            <w:r w:rsidR="007D3280">
                              <w:t>, Haylee)</w:t>
                            </w:r>
                          </w:p>
                          <w:p w:rsidR="00E80F82" w:rsidRPr="00294D75" w:rsidRDefault="00E80F82" w:rsidP="00E80F82"/>
                          <w:p w:rsidR="00E80F82" w:rsidRDefault="00E80F82" w:rsidP="00E80F82">
                            <w:pPr>
                              <w:pStyle w:val="Heading3"/>
                            </w:pPr>
                            <w:r>
                              <w:t>20-30 second promo video for club the next week (</w:t>
                            </w:r>
                            <w:proofErr w:type="spellStart"/>
                            <w:r w:rsidR="007D3280" w:rsidRPr="00CA077C">
                              <w:rPr>
                                <w:b/>
                              </w:rPr>
                              <w:t>Javi</w:t>
                            </w:r>
                            <w:proofErr w:type="spellEnd"/>
                            <w:r w:rsidR="007D3280">
                              <w:t>, Maria)</w:t>
                            </w:r>
                          </w:p>
                          <w:p w:rsidR="00E80F82" w:rsidRDefault="00E80F82" w:rsidP="00E80F82">
                            <w:pPr>
                              <w:rPr>
                                <w:b/>
                              </w:rPr>
                            </w:pPr>
                            <w:r>
                              <w:t xml:space="preserve">Organizer/Lead in </w:t>
                            </w:r>
                            <w:r w:rsidRPr="006C2A51">
                              <w:rPr>
                                <w:b/>
                              </w:rPr>
                              <w:t>B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05B431"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margin-left:2in;margin-top:90pt;width:258.65pt;height:468pt;z-index: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" filled="f" stroked="f">
                <v:textbox style="mso-next-textbox:#Text Box 16">
                  <w:txbxContent>
                    <w:p w:rsidR="00E80F82" w:rsidRPr="00E93511" w:rsidRDefault="00E80F82" w:rsidP="00E80F82">
                      <w:pPr>
                        <w:pStyle w:val="Heading3"/>
                      </w:pPr>
                      <w:r w:rsidRPr="00E93511">
                        <w:t xml:space="preserve">Meal: </w:t>
                      </w:r>
                      <w:r>
                        <w:t>Adult leaders only (J</w:t>
                      </w:r>
                      <w:r w:rsidR="00CA077C">
                        <w:t xml:space="preserve">r </w:t>
                      </w:r>
                      <w:proofErr w:type="spellStart"/>
                      <w:r w:rsidR="00CA077C">
                        <w:t>ldr</w:t>
                      </w:r>
                      <w:proofErr w:type="spellEnd"/>
                      <w:r w:rsidR="00CA077C">
                        <w:t xml:space="preserve"> @ 6:45</w:t>
                      </w:r>
                      <w:r>
                        <w:t>PM)</w:t>
                      </w:r>
                    </w:p>
                    <w:p w:rsidR="00E80F82" w:rsidRPr="0023550D" w:rsidRDefault="00E80F82" w:rsidP="00E80F82">
                      <w:pPr>
                        <w:pStyle w:val="Heading3"/>
                      </w:pPr>
                      <w:r>
                        <w:t>A/V Setup &amp; Clicker (</w:t>
                      </w:r>
                      <w:r w:rsidR="00D75DEB" w:rsidRPr="00CA077C">
                        <w:rPr>
                          <w:b/>
                        </w:rPr>
                        <w:t>Angel</w:t>
                      </w:r>
                      <w:r w:rsidR="00D75DEB">
                        <w:t>, Gael)</w:t>
                      </w:r>
                    </w:p>
                    <w:p w:rsidR="00E80F82" w:rsidRDefault="00E80F82" w:rsidP="00E80F82"/>
                    <w:p w:rsidR="00E80F82" w:rsidRDefault="00E80F82" w:rsidP="00E80F82">
                      <w:pPr>
                        <w:pStyle w:val="Heading3"/>
                      </w:pPr>
                      <w:r>
                        <w:t>Pre-Club Photo booth / Backdrop (</w:t>
                      </w:r>
                      <w:r w:rsidR="00D75DEB">
                        <w:t>Krista, Haylee)</w:t>
                      </w:r>
                      <w:r>
                        <w:t xml:space="preserve"> </w:t>
                      </w:r>
                    </w:p>
                    <w:p w:rsidR="00E80F82" w:rsidRPr="00B068E2" w:rsidRDefault="00E80F82" w:rsidP="00E80F82"/>
                    <w:p w:rsidR="00E80F82" w:rsidRPr="00D75DEB" w:rsidRDefault="00E80F82" w:rsidP="00E80F82">
                      <w:pPr>
                        <w:pStyle w:val="Heading3"/>
                      </w:pPr>
                      <w:r>
                        <w:t>1 Song (</w:t>
                      </w:r>
                      <w:r w:rsidR="00D75DEB">
                        <w:rPr>
                          <w:b/>
                        </w:rPr>
                        <w:t>Sean</w:t>
                      </w:r>
                      <w:r w:rsidR="00CA077C">
                        <w:t>, Ryan</w:t>
                      </w:r>
                      <w:r w:rsidR="00D75DEB">
                        <w:t xml:space="preserve">, Aria, </w:t>
                      </w:r>
                      <w:r w:rsidR="007D3280">
                        <w:t>Nick)</w:t>
                      </w:r>
                    </w:p>
                    <w:p w:rsidR="00E80F82" w:rsidRDefault="00E80F82" w:rsidP="00E80F82"/>
                    <w:p w:rsidR="00E80F82" w:rsidRPr="001278C5" w:rsidRDefault="00E80F82" w:rsidP="00E80F82">
                      <w:pPr>
                        <w:pStyle w:val="Heading3"/>
                      </w:pPr>
                      <w:r>
                        <w:t>Mixer: Cup Game</w:t>
                      </w:r>
                      <w:r w:rsidR="00D75DEB">
                        <w:t xml:space="preserve"> (</w:t>
                      </w:r>
                      <w:r w:rsidR="00D75DEB" w:rsidRPr="00CA077C">
                        <w:rPr>
                          <w:b/>
                        </w:rPr>
                        <w:t>Ryan</w:t>
                      </w:r>
                      <w:r w:rsidR="00D75DEB">
                        <w:t xml:space="preserve">, Kailey, </w:t>
                      </w:r>
                      <w:proofErr w:type="spellStart"/>
                      <w:r w:rsidR="00D75DEB">
                        <w:t>Olivea</w:t>
                      </w:r>
                      <w:proofErr w:type="spellEnd"/>
                      <w:r w:rsidR="00D75DEB">
                        <w:t>)</w:t>
                      </w:r>
                    </w:p>
                    <w:p w:rsidR="00E80F82" w:rsidRDefault="00E80F82" w:rsidP="00E80F82">
                      <w:r>
                        <w:t xml:space="preserve">Everyone gets a partner and puts a cup in between them. The game is similar to Simon-says. The leader tells the players to touch their hands to their (in whatever order the leader wants): head, shoulders, knees, feet, etc. (you could do “booty”, “spin around”, “jumping jack”). Whenever the leader says “cup” then the first one to grab the cup wins. </w:t>
                      </w:r>
                    </w:p>
                    <w:p w:rsidR="00E80F82" w:rsidRDefault="00E80F82" w:rsidP="00E80F82"/>
                    <w:p w:rsidR="00E80F82" w:rsidRDefault="00E80F82" w:rsidP="00E80F82">
                      <w:r>
                        <w:t xml:space="preserve">I suggest the first round is best 2 out of 3. Then the loser sits down and the winner finds another winner. Play again, but this time, only one game (not 2 out of 3). Repeat until there is a final winner. </w:t>
                      </w:r>
                    </w:p>
                    <w:p w:rsidR="00E80F82" w:rsidRDefault="00E80F82" w:rsidP="00E80F82"/>
                    <w:p w:rsidR="00E80F82" w:rsidRPr="00616524" w:rsidRDefault="00E80F82" w:rsidP="00E80F82">
                      <w:pPr>
                        <w:rPr>
                          <w:b/>
                        </w:rPr>
                      </w:pPr>
                      <w:r>
                        <w:t xml:space="preserve">Supplies: A cup for every two people (divide the number of people in your club by two and get that many cups). </w:t>
                      </w:r>
                    </w:p>
                    <w:p w:rsidR="00E80F82" w:rsidRDefault="00E80F82" w:rsidP="00E80F82"/>
                    <w:p w:rsidR="00E80F82" w:rsidRPr="00913E31" w:rsidRDefault="00E80F82" w:rsidP="00E80F82">
                      <w:pPr>
                        <w:pStyle w:val="Heading3"/>
                        <w:rPr>
                          <w:b/>
                        </w:rPr>
                      </w:pPr>
                      <w:r>
                        <w:t>2 Songs (</w:t>
                      </w:r>
                      <w:r w:rsidR="007D3280">
                        <w:rPr>
                          <w:b/>
                        </w:rPr>
                        <w:t>Sean</w:t>
                      </w:r>
                      <w:r w:rsidR="007D3280">
                        <w:t>, Ryan, Taylor, Aria, Nick)</w:t>
                      </w:r>
                    </w:p>
                    <w:p w:rsidR="00E80F82" w:rsidRDefault="00E80F82" w:rsidP="00E80F82"/>
                    <w:p w:rsidR="00E80F82" w:rsidRDefault="00E80F82" w:rsidP="00E80F82">
                      <w:pPr>
                        <w:pStyle w:val="Heading3"/>
                      </w:pPr>
                      <w:r>
                        <w:t xml:space="preserve">Participation Game: Flapjack Flipper </w:t>
                      </w:r>
                      <w:r w:rsidR="00D75DEB">
                        <w:t>(</w:t>
                      </w:r>
                      <w:r w:rsidR="00D75DEB" w:rsidRPr="00CA077C">
                        <w:rPr>
                          <w:b/>
                        </w:rPr>
                        <w:t>Connor</w:t>
                      </w:r>
                      <w:r w:rsidR="00D75DEB">
                        <w:t xml:space="preserve">, </w:t>
                      </w:r>
                      <w:r w:rsidR="007D3280">
                        <w:t>Chloe</w:t>
                      </w:r>
                      <w:r w:rsidR="00D75DEB">
                        <w:t xml:space="preserve">, Kyle)  </w:t>
                      </w:r>
                    </w:p>
                    <w:p w:rsidR="00E80F82" w:rsidRDefault="00E80F82" w:rsidP="00E80F82">
                      <w:r>
                        <w:t xml:space="preserve">Pick four people. </w:t>
                      </w:r>
                      <w:r w:rsidR="00CA077C">
                        <w:t xml:space="preserve">Give each person a swimming flipper and a plate. When the game starts, the goal is to flip a pancake from the flipper on to the plate (which is held on top of their head). Once the pancake lands on their head, reuse the pancake for the next attempt. </w:t>
                      </w:r>
                    </w:p>
                    <w:p w:rsidR="00E80F82" w:rsidRDefault="00E80F82" w:rsidP="00E80F82"/>
                    <w:p w:rsidR="00E80F82" w:rsidRDefault="00E80F82" w:rsidP="00E80F82">
                      <w:r>
                        <w:t xml:space="preserve">Supplies: Pancakes (buy pre-made ones at the store?), 2 swimming flippers, two buckets/bowls to put on heads. </w:t>
                      </w:r>
                    </w:p>
                    <w:p w:rsidR="00E80F82" w:rsidRDefault="00E80F82" w:rsidP="00E80F82">
                      <w:r>
                        <w:t>Tip: Practice this before club so you can coach them during the game</w:t>
                      </w:r>
                    </w:p>
                    <w:p w:rsidR="00E80F82" w:rsidRPr="0016417B" w:rsidRDefault="00E80F82" w:rsidP="00E80F82">
                      <w:pPr>
                        <w:pStyle w:val="Heading3"/>
                        <w:tabs>
                          <w:tab w:val="left" w:pos="1080"/>
                        </w:tabs>
                      </w:pPr>
                      <w:r>
                        <w:t xml:space="preserve">Skit: </w:t>
                      </w:r>
                      <w:r w:rsidR="00D75DEB">
                        <w:t>Women in Flannel Shirts (</w:t>
                      </w:r>
                      <w:r w:rsidR="00D75DEB" w:rsidRPr="00D75DEB">
                        <w:rPr>
                          <w:b/>
                        </w:rPr>
                        <w:t>Clarice</w:t>
                      </w:r>
                      <w:r w:rsidR="00CA077C">
                        <w:t>, Tahlia, Caroline, Sarah</w:t>
                      </w:r>
                      <w:r w:rsidR="00D75DEB">
                        <w:t>)</w:t>
                      </w:r>
                    </w:p>
                    <w:p w:rsidR="00E80F82" w:rsidRDefault="00D75DEB" w:rsidP="00D75DEB">
                      <w:r>
                        <w:t>Watch the video for ideas but basically you act out various things as a large group. Ideas include:</w:t>
                      </w:r>
                      <w:r>
                        <w:t xml:space="preserve"> </w:t>
                      </w:r>
                      <w:proofErr w:type="spellStart"/>
                      <w:r>
                        <w:t>Pop corn</w:t>
                      </w:r>
                      <w:proofErr w:type="spellEnd"/>
                      <w:r>
                        <w:t xml:space="preserve">, </w:t>
                      </w:r>
                      <w:r>
                        <w:t>Rain</w:t>
                      </w:r>
                      <w:r>
                        <w:t xml:space="preserve">, </w:t>
                      </w:r>
                      <w:r>
                        <w:t xml:space="preserve">Weed </w:t>
                      </w:r>
                      <w:proofErr w:type="spellStart"/>
                      <w:r>
                        <w:t>wacker</w:t>
                      </w:r>
                      <w:proofErr w:type="spellEnd"/>
                      <w:r>
                        <w:t xml:space="preserve">, </w:t>
                      </w:r>
                      <w:r>
                        <w:t>Ski jump</w:t>
                      </w:r>
                      <w:r>
                        <w:t xml:space="preserve">, </w:t>
                      </w:r>
                      <w:r>
                        <w:t>Car wash</w:t>
                      </w:r>
                      <w:r>
                        <w:t xml:space="preserve">, </w:t>
                      </w:r>
                      <w:r>
                        <w:t>Pimple</w:t>
                      </w:r>
                      <w:r>
                        <w:t xml:space="preserve">, </w:t>
                      </w:r>
                      <w:r>
                        <w:t>Lion King</w:t>
                      </w:r>
                      <w:r>
                        <w:t xml:space="preserve">, </w:t>
                      </w:r>
                      <w:r>
                        <w:t>Toaster</w:t>
                      </w:r>
                      <w:r>
                        <w:t xml:space="preserve">. </w:t>
                      </w:r>
                    </w:p>
                    <w:p w:rsidR="00D75DEB" w:rsidRDefault="00D75DEB" w:rsidP="00D75DEB"/>
                    <w:p w:rsidR="00D75DEB" w:rsidRDefault="00D75DEB" w:rsidP="00D75DEB">
                      <w:hyperlink r:id="rId6" w:history="1">
                        <w:r w:rsidRPr="00327608">
                          <w:rPr>
                            <w:rStyle w:val="Hyperlink"/>
                          </w:rPr>
                          <w:t>http://tiny.cc/flannelshirts</w:t>
                        </w:r>
                      </w:hyperlink>
                    </w:p>
                    <w:p w:rsidR="00D75DEB" w:rsidRDefault="00D75DEB" w:rsidP="00D75DEB"/>
                    <w:p w:rsidR="00D75DEB" w:rsidRPr="00D75DEB" w:rsidRDefault="00E80F82" w:rsidP="00D75DEB">
                      <w:pPr>
                        <w:pStyle w:val="Heading3"/>
                      </w:pPr>
                      <w:r>
                        <w:t>Announcements (</w:t>
                      </w:r>
                      <w:r w:rsidR="00D75DEB" w:rsidRPr="00CA077C">
                        <w:rPr>
                          <w:b/>
                        </w:rPr>
                        <w:t>John</w:t>
                      </w:r>
                      <w:r w:rsidR="00D75DEB">
                        <w:t>, McKenzie</w:t>
                      </w:r>
                      <w:r w:rsidR="007D3280">
                        <w:t>)</w:t>
                      </w:r>
                    </w:p>
                    <w:p w:rsidR="00E80F82" w:rsidRDefault="00E80F82" w:rsidP="00E80F82">
                      <w:r>
                        <w:t xml:space="preserve">Try to include the theme somehow… Make it interesting </w:t>
                      </w:r>
                      <w:r>
                        <w:sym w:font="Wingdings" w:char="F04A"/>
                      </w:r>
                      <w:r>
                        <w:t xml:space="preserve"> </w:t>
                      </w:r>
                    </w:p>
                    <w:p w:rsidR="00E80F82" w:rsidRDefault="00E80F82" w:rsidP="00E80F8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New kids / Social / Text Updates</w:t>
                      </w:r>
                    </w:p>
                    <w:p w:rsidR="00E80F82" w:rsidRDefault="00E80F82" w:rsidP="00E80F8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ampaigners Thursday!</w:t>
                      </w:r>
                    </w:p>
                    <w:p w:rsidR="00E80F82" w:rsidRDefault="00E80F82" w:rsidP="00E80F8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amp Dec 7-9</w:t>
                      </w:r>
                    </w:p>
                    <w:p w:rsidR="00E80F82" w:rsidRDefault="00E80F82" w:rsidP="00E80F8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Club next week: </w:t>
                      </w:r>
                      <w:r>
                        <w:rPr>
                          <w:u w:val="single"/>
                        </w:rPr>
                        <w:t xml:space="preserve">Halloween Club </w:t>
                      </w:r>
                    </w:p>
                    <w:p w:rsidR="00E80F82" w:rsidRDefault="00E80F82" w:rsidP="00E80F82"/>
                    <w:p w:rsidR="00E80F82" w:rsidRDefault="00E80F82" w:rsidP="00E80F82">
                      <w:pPr>
                        <w:pStyle w:val="Heading3"/>
                      </w:pPr>
                      <w:r>
                        <w:t>2 Songs (</w:t>
                      </w:r>
                      <w:r w:rsidR="007D3280">
                        <w:rPr>
                          <w:b/>
                        </w:rPr>
                        <w:t>Sean</w:t>
                      </w:r>
                      <w:r w:rsidR="007D3280">
                        <w:t>, Ryan, Taylor, Aria, Nick)</w:t>
                      </w:r>
                    </w:p>
                    <w:p w:rsidR="00E80F82" w:rsidRPr="007504EE" w:rsidRDefault="00E80F82" w:rsidP="00E80F82"/>
                    <w:p w:rsidR="00E80F82" w:rsidRPr="0016417B" w:rsidRDefault="00E80F82" w:rsidP="00E80F82">
                      <w:pPr>
                        <w:pStyle w:val="Heading3"/>
                      </w:pPr>
                      <w:r>
                        <w:t>Club Talk - (Bailee)</w:t>
                      </w:r>
                    </w:p>
                    <w:p w:rsidR="00E80F82" w:rsidRDefault="00E80F82" w:rsidP="00E80F82">
                      <w:r>
                        <w:t>Mark 9</w:t>
                      </w:r>
                    </w:p>
                    <w:p w:rsidR="00E80F82" w:rsidRPr="002E4183" w:rsidRDefault="00E80F82" w:rsidP="00E80F82"/>
                    <w:p w:rsidR="00E80F82" w:rsidRPr="00D75DEB" w:rsidRDefault="00E80F82" w:rsidP="00E80F82">
                      <w:pPr>
                        <w:pStyle w:val="Heading3"/>
                        <w:rPr>
                          <w:b/>
                        </w:rPr>
                      </w:pPr>
                      <w:r w:rsidRPr="0026284C">
                        <w:rPr>
                          <w:b/>
                        </w:rPr>
                        <w:t>Welcome</w:t>
                      </w:r>
                      <w:r>
                        <w:t xml:space="preserve"> / </w:t>
                      </w:r>
                      <w:r w:rsidR="00D75DEB">
                        <w:t>Cleanup Crew (</w:t>
                      </w:r>
                      <w:r w:rsidR="007D3280" w:rsidRPr="00CA077C">
                        <w:rPr>
                          <w:b/>
                        </w:rPr>
                        <w:t>Krista</w:t>
                      </w:r>
                      <w:r w:rsidR="007D3280">
                        <w:t>, Haylee)</w:t>
                      </w:r>
                    </w:p>
                    <w:p w:rsidR="00E80F82" w:rsidRPr="00294D75" w:rsidRDefault="00E80F82" w:rsidP="00E80F82"/>
                    <w:p w:rsidR="00E80F82" w:rsidRDefault="00E80F82" w:rsidP="00E80F82">
                      <w:pPr>
                        <w:pStyle w:val="Heading3"/>
                      </w:pPr>
                      <w:r>
                        <w:t>20-30 second promo video for club the next week (</w:t>
                      </w:r>
                      <w:proofErr w:type="spellStart"/>
                      <w:r w:rsidR="007D3280" w:rsidRPr="00CA077C">
                        <w:rPr>
                          <w:b/>
                        </w:rPr>
                        <w:t>Javi</w:t>
                      </w:r>
                      <w:proofErr w:type="spellEnd"/>
                      <w:r w:rsidR="007D3280">
                        <w:t>, Maria)</w:t>
                      </w:r>
                    </w:p>
                    <w:p w:rsidR="00E80F82" w:rsidRDefault="00E80F82" w:rsidP="00E80F82">
                      <w:pPr>
                        <w:rPr>
                          <w:b/>
                        </w:rPr>
                      </w:pPr>
                      <w:r>
                        <w:t xml:space="preserve">Organizer/Lead in </w:t>
                      </w:r>
                      <w:r w:rsidRPr="006C2A51">
                        <w:rPr>
                          <w:b/>
                        </w:rPr>
                        <w:t>BOL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C1A1D87" wp14:editId="40EBAA52">
                <wp:simplePos x="0" y="0"/>
                <wp:positionH relativeFrom="page">
                  <wp:posOffset>5641975</wp:posOffset>
                </wp:positionH>
                <wp:positionV relativeFrom="page">
                  <wp:posOffset>1143000</wp:posOffset>
                </wp:positionV>
                <wp:extent cx="3273425" cy="6172200"/>
                <wp:effectExtent l="3175" t="0" r="0" b="0"/>
                <wp:wrapNone/>
                <wp:docPr id="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3425" cy="617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1A1D87" id="Text Box 16" o:spid="_x0000_s1027" type="#_x0000_t202" style="position:absolute;margin-left:444.25pt;margin-top:90pt;width:257.75pt;height:486pt;z-index: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" filled="f" stroked="f">
                <v:textbox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BF1E362" wp14:editId="79ACE709">
                <wp:simplePos x="0" y="0"/>
                <wp:positionH relativeFrom="page">
                  <wp:posOffset>6629400</wp:posOffset>
                </wp:positionH>
                <wp:positionV relativeFrom="page">
                  <wp:posOffset>660400</wp:posOffset>
                </wp:positionV>
                <wp:extent cx="2286000" cy="336550"/>
                <wp:effectExtent l="0" t="3175" r="0" b="3175"/>
                <wp:wrapNone/>
                <wp:docPr id="8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0F82" w:rsidRDefault="00E80F82" w:rsidP="00E80F82">
                            <w:pPr>
                              <w:pStyle w:val="Heading41"/>
                            </w:pPr>
                            <w:r>
                              <w:t>Pinnacle Young Li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F1E362" id="Text Box 150" o:spid="_x0000_s1028" type="#_x0000_t202" style="position:absolute;margin-left:522pt;margin-top:52pt;width:180pt;height:26.5pt;z-index: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" filled="f" stroked="f">
                <v:textbox style="mso-fit-shape-to-text:t">
                  <w:txbxContent>
                    <w:p w:rsidR="00E80F82" w:rsidRDefault="00E80F82" w:rsidP="00E80F82">
                      <w:pPr>
                        <w:pStyle w:val="Heading41"/>
                      </w:pPr>
                      <w:r>
                        <w:t>Pinnacle Young Lif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9284C90" wp14:editId="1A0E19BD">
                <wp:simplePos x="0" y="0"/>
                <wp:positionH relativeFrom="page">
                  <wp:posOffset>685800</wp:posOffset>
                </wp:positionH>
                <wp:positionV relativeFrom="page">
                  <wp:posOffset>685800</wp:posOffset>
                </wp:positionV>
                <wp:extent cx="8915400" cy="6629400"/>
                <wp:effectExtent l="9525" t="9525" r="9525" b="9525"/>
                <wp:wrapNone/>
                <wp:docPr id="9" name="AutoShap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15400" cy="6629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6350">
                          <a:solidFill>
                            <a:srgbClr val="FF993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43066C2" id="AutoShape 122" o:spid="_x0000_s1026" style="position:absolute;margin-left:54pt;margin-top:54pt;width:702pt;height:522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" filled="f" strokecolor="#f93" strokeweight=".5pt">
                <w10:wrap anchorx="page" anchory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9FE3104" wp14:editId="17AB39A0">
                <wp:simplePos x="0" y="0"/>
                <wp:positionH relativeFrom="page">
                  <wp:posOffset>863600</wp:posOffset>
                </wp:positionH>
                <wp:positionV relativeFrom="page">
                  <wp:posOffset>1117600</wp:posOffset>
                </wp:positionV>
                <wp:extent cx="1310005" cy="5143500"/>
                <wp:effectExtent l="0" t="3175" r="0" b="0"/>
                <wp:wrapNone/>
                <wp:docPr id="1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0005" cy="514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2758D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8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0F82" w:rsidRPr="005C6615" w:rsidRDefault="00E80F82" w:rsidP="00E80F82">
                            <w:pPr>
                              <w:pStyle w:val="Heading2"/>
                              <w:rPr>
                                <w:sz w:val="56"/>
                                <w:szCs w:val="84"/>
                              </w:rPr>
                            </w:pPr>
                            <w:r w:rsidRPr="005C6615">
                              <w:rPr>
                                <w:sz w:val="56"/>
                                <w:szCs w:val="84"/>
                              </w:rPr>
                              <w:t xml:space="preserve">Flannel </w:t>
                            </w:r>
                            <w:r>
                              <w:rPr>
                                <w:sz w:val="56"/>
                                <w:szCs w:val="84"/>
                              </w:rPr>
                              <w:t>&amp;</w:t>
                            </w:r>
                            <w:r w:rsidRPr="005C6615">
                              <w:rPr>
                                <w:sz w:val="56"/>
                                <w:szCs w:val="84"/>
                              </w:rPr>
                              <w:t xml:space="preserve"> Flapjacks Club</w:t>
                            </w:r>
                          </w:p>
                          <w:p w:rsidR="00E80F82" w:rsidRPr="005C6615" w:rsidRDefault="00E80F82" w:rsidP="00E80F82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E3104" id="Text Box 13" o:spid="_x0000_s1029" type="#_x0000_t202" style="position:absolute;margin-left:68pt;margin-top:88pt;width:103.15pt;height:40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" filled="f" fillcolor="#2758d1" stroked="f" strokecolor="navy" strokeweight="2pt">
                <v:textbox style="layout-flow:vertical;mso-layout-flow-alt:bottom-to-top;mso-fit-shape-to-text:t">
                  <w:txbxContent>
                    <w:p w:rsidR="00E80F82" w:rsidRPr="005C6615" w:rsidRDefault="00E80F82" w:rsidP="00E80F82">
                      <w:pPr>
                        <w:pStyle w:val="Heading2"/>
                        <w:rPr>
                          <w:sz w:val="56"/>
                          <w:szCs w:val="84"/>
                        </w:rPr>
                      </w:pPr>
                      <w:r w:rsidRPr="005C6615">
                        <w:rPr>
                          <w:sz w:val="56"/>
                          <w:szCs w:val="84"/>
                        </w:rPr>
                        <w:t xml:space="preserve">Flannel </w:t>
                      </w:r>
                      <w:r>
                        <w:rPr>
                          <w:sz w:val="56"/>
                          <w:szCs w:val="84"/>
                        </w:rPr>
                        <w:t>&amp;</w:t>
                      </w:r>
                      <w:r w:rsidRPr="005C6615">
                        <w:rPr>
                          <w:sz w:val="56"/>
                          <w:szCs w:val="84"/>
                        </w:rPr>
                        <w:t xml:space="preserve"> Flapjacks Club</w:t>
                      </w:r>
                    </w:p>
                    <w:p w:rsidR="00E80F82" w:rsidRPr="005C6615" w:rsidRDefault="00E80F82" w:rsidP="00E80F82">
                      <w:pPr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E80F82" w:rsidSect="006D0CAA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0B1"/>
    <w:multiLevelType w:val="hybridMultilevel"/>
    <w:tmpl w:val="FB04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85661"/>
    <w:multiLevelType w:val="hybridMultilevel"/>
    <w:tmpl w:val="2102D2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0A4C68"/>
    <w:multiLevelType w:val="hybridMultilevel"/>
    <w:tmpl w:val="5E0450CE"/>
    <w:lvl w:ilvl="0" w:tplc="88AA6454">
      <w:numFmt w:val="bullet"/>
      <w:lvlText w:val="•"/>
      <w:lvlJc w:val="left"/>
      <w:pPr>
        <w:ind w:left="1440" w:hanging="108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7C024D"/>
    <w:multiLevelType w:val="hybridMultilevel"/>
    <w:tmpl w:val="D9F07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810E8"/>
    <w:multiLevelType w:val="hybridMultilevel"/>
    <w:tmpl w:val="AB58FD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D46CAA"/>
    <w:multiLevelType w:val="hybridMultilevel"/>
    <w:tmpl w:val="F35A86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NzYzNzU0NDU2tTRQ0lEKTi0uzszPAykwMq0FAIBK/MYtAAAA"/>
  </w:docVars>
  <w:rsids>
    <w:rsidRoot w:val="00C06B56"/>
    <w:rsid w:val="000130C3"/>
    <w:rsid w:val="00016818"/>
    <w:rsid w:val="00026E09"/>
    <w:rsid w:val="00031930"/>
    <w:rsid w:val="00042548"/>
    <w:rsid w:val="00057915"/>
    <w:rsid w:val="0006166C"/>
    <w:rsid w:val="00084D8A"/>
    <w:rsid w:val="000865E5"/>
    <w:rsid w:val="00086600"/>
    <w:rsid w:val="00086AC4"/>
    <w:rsid w:val="00092DF7"/>
    <w:rsid w:val="00094A6A"/>
    <w:rsid w:val="000A2917"/>
    <w:rsid w:val="000B5A5B"/>
    <w:rsid w:val="000B634F"/>
    <w:rsid w:val="000E3F6C"/>
    <w:rsid w:val="000E44A0"/>
    <w:rsid w:val="000F05DF"/>
    <w:rsid w:val="000F18C8"/>
    <w:rsid w:val="00105B92"/>
    <w:rsid w:val="00107ADD"/>
    <w:rsid w:val="00120400"/>
    <w:rsid w:val="001278C5"/>
    <w:rsid w:val="001322C1"/>
    <w:rsid w:val="00146FB7"/>
    <w:rsid w:val="00151568"/>
    <w:rsid w:val="00162A7B"/>
    <w:rsid w:val="00163069"/>
    <w:rsid w:val="0016417B"/>
    <w:rsid w:val="001A377B"/>
    <w:rsid w:val="001D5CC1"/>
    <w:rsid w:val="001F502B"/>
    <w:rsid w:val="0020275F"/>
    <w:rsid w:val="002055EC"/>
    <w:rsid w:val="00207141"/>
    <w:rsid w:val="0023550D"/>
    <w:rsid w:val="002404D5"/>
    <w:rsid w:val="00255E36"/>
    <w:rsid w:val="0026284C"/>
    <w:rsid w:val="002823DF"/>
    <w:rsid w:val="00287B8F"/>
    <w:rsid w:val="00293168"/>
    <w:rsid w:val="00294D75"/>
    <w:rsid w:val="002A32F0"/>
    <w:rsid w:val="002E4183"/>
    <w:rsid w:val="00302E9E"/>
    <w:rsid w:val="003060E3"/>
    <w:rsid w:val="003071C2"/>
    <w:rsid w:val="00311385"/>
    <w:rsid w:val="00320BC8"/>
    <w:rsid w:val="0032106B"/>
    <w:rsid w:val="00324477"/>
    <w:rsid w:val="0033103B"/>
    <w:rsid w:val="00371560"/>
    <w:rsid w:val="00380B90"/>
    <w:rsid w:val="003B0786"/>
    <w:rsid w:val="003B5F24"/>
    <w:rsid w:val="003B71FA"/>
    <w:rsid w:val="003C600B"/>
    <w:rsid w:val="003D145B"/>
    <w:rsid w:val="003D744C"/>
    <w:rsid w:val="003E2982"/>
    <w:rsid w:val="003E6D7D"/>
    <w:rsid w:val="003E7088"/>
    <w:rsid w:val="003F13EF"/>
    <w:rsid w:val="003F2B88"/>
    <w:rsid w:val="003F4A11"/>
    <w:rsid w:val="00410DB6"/>
    <w:rsid w:val="00414BE8"/>
    <w:rsid w:val="00432C50"/>
    <w:rsid w:val="0045601F"/>
    <w:rsid w:val="00456897"/>
    <w:rsid w:val="004835B6"/>
    <w:rsid w:val="004A0F9B"/>
    <w:rsid w:val="004C074F"/>
    <w:rsid w:val="004D66CD"/>
    <w:rsid w:val="004E2601"/>
    <w:rsid w:val="004E45CE"/>
    <w:rsid w:val="004F77FD"/>
    <w:rsid w:val="00506ECA"/>
    <w:rsid w:val="0051408D"/>
    <w:rsid w:val="00543863"/>
    <w:rsid w:val="00556F91"/>
    <w:rsid w:val="0056093C"/>
    <w:rsid w:val="005758F7"/>
    <w:rsid w:val="00581173"/>
    <w:rsid w:val="00586833"/>
    <w:rsid w:val="005A156F"/>
    <w:rsid w:val="005A47FD"/>
    <w:rsid w:val="005B7B7C"/>
    <w:rsid w:val="005C5F83"/>
    <w:rsid w:val="005C6615"/>
    <w:rsid w:val="005D16E4"/>
    <w:rsid w:val="005E65C8"/>
    <w:rsid w:val="006039E5"/>
    <w:rsid w:val="00605254"/>
    <w:rsid w:val="00633AAD"/>
    <w:rsid w:val="006340CF"/>
    <w:rsid w:val="00634911"/>
    <w:rsid w:val="006365B5"/>
    <w:rsid w:val="006463FA"/>
    <w:rsid w:val="00677BFA"/>
    <w:rsid w:val="006940FB"/>
    <w:rsid w:val="006A5064"/>
    <w:rsid w:val="006B3C28"/>
    <w:rsid w:val="006C2A51"/>
    <w:rsid w:val="006C2B01"/>
    <w:rsid w:val="006D0CAA"/>
    <w:rsid w:val="006D52BA"/>
    <w:rsid w:val="006F664D"/>
    <w:rsid w:val="006F7841"/>
    <w:rsid w:val="00705D15"/>
    <w:rsid w:val="00714656"/>
    <w:rsid w:val="00721B00"/>
    <w:rsid w:val="00722F55"/>
    <w:rsid w:val="00724C4C"/>
    <w:rsid w:val="0074056B"/>
    <w:rsid w:val="00747F3E"/>
    <w:rsid w:val="007504EE"/>
    <w:rsid w:val="00754CED"/>
    <w:rsid w:val="00760486"/>
    <w:rsid w:val="0077523D"/>
    <w:rsid w:val="00785F81"/>
    <w:rsid w:val="00795B4C"/>
    <w:rsid w:val="0079738C"/>
    <w:rsid w:val="00797AFD"/>
    <w:rsid w:val="007A206D"/>
    <w:rsid w:val="007B41D4"/>
    <w:rsid w:val="007C38A3"/>
    <w:rsid w:val="007D3280"/>
    <w:rsid w:val="007D6DBF"/>
    <w:rsid w:val="007E50BE"/>
    <w:rsid w:val="007F3F81"/>
    <w:rsid w:val="00801B8D"/>
    <w:rsid w:val="00810AEE"/>
    <w:rsid w:val="00823F1D"/>
    <w:rsid w:val="00840CD0"/>
    <w:rsid w:val="0084141F"/>
    <w:rsid w:val="00876D55"/>
    <w:rsid w:val="00886F64"/>
    <w:rsid w:val="008877FF"/>
    <w:rsid w:val="008A348B"/>
    <w:rsid w:val="008A4AA8"/>
    <w:rsid w:val="008B3C0F"/>
    <w:rsid w:val="008B7DE6"/>
    <w:rsid w:val="008E1F43"/>
    <w:rsid w:val="008E3AC8"/>
    <w:rsid w:val="00913E31"/>
    <w:rsid w:val="00926D15"/>
    <w:rsid w:val="0094502D"/>
    <w:rsid w:val="00951562"/>
    <w:rsid w:val="00970115"/>
    <w:rsid w:val="009702D4"/>
    <w:rsid w:val="00972B2E"/>
    <w:rsid w:val="00994798"/>
    <w:rsid w:val="009C3253"/>
    <w:rsid w:val="009D46D0"/>
    <w:rsid w:val="009D57F4"/>
    <w:rsid w:val="009E551E"/>
    <w:rsid w:val="00A014C7"/>
    <w:rsid w:val="00A01B0C"/>
    <w:rsid w:val="00A11E74"/>
    <w:rsid w:val="00A24C8F"/>
    <w:rsid w:val="00A37A7D"/>
    <w:rsid w:val="00A46662"/>
    <w:rsid w:val="00A5333F"/>
    <w:rsid w:val="00A60C01"/>
    <w:rsid w:val="00A64C84"/>
    <w:rsid w:val="00A67D07"/>
    <w:rsid w:val="00A83E6D"/>
    <w:rsid w:val="00A95FBA"/>
    <w:rsid w:val="00AA365B"/>
    <w:rsid w:val="00AC5C6E"/>
    <w:rsid w:val="00AE1546"/>
    <w:rsid w:val="00AE31D6"/>
    <w:rsid w:val="00AF0634"/>
    <w:rsid w:val="00AF7916"/>
    <w:rsid w:val="00B5106B"/>
    <w:rsid w:val="00B54560"/>
    <w:rsid w:val="00B604A4"/>
    <w:rsid w:val="00B670D4"/>
    <w:rsid w:val="00B90F30"/>
    <w:rsid w:val="00B9703A"/>
    <w:rsid w:val="00BB0560"/>
    <w:rsid w:val="00BB3F04"/>
    <w:rsid w:val="00BB42B0"/>
    <w:rsid w:val="00BC793D"/>
    <w:rsid w:val="00BE4440"/>
    <w:rsid w:val="00BE5735"/>
    <w:rsid w:val="00BF01BD"/>
    <w:rsid w:val="00BF07B4"/>
    <w:rsid w:val="00BF1519"/>
    <w:rsid w:val="00C06B56"/>
    <w:rsid w:val="00C101FB"/>
    <w:rsid w:val="00C160A0"/>
    <w:rsid w:val="00C36719"/>
    <w:rsid w:val="00C435B1"/>
    <w:rsid w:val="00C67937"/>
    <w:rsid w:val="00C75527"/>
    <w:rsid w:val="00C81CCC"/>
    <w:rsid w:val="00C94B0F"/>
    <w:rsid w:val="00CA077C"/>
    <w:rsid w:val="00CA6AC9"/>
    <w:rsid w:val="00CC7F94"/>
    <w:rsid w:val="00CE3455"/>
    <w:rsid w:val="00CE51E3"/>
    <w:rsid w:val="00CF37FC"/>
    <w:rsid w:val="00D16D73"/>
    <w:rsid w:val="00D20FAE"/>
    <w:rsid w:val="00D5343C"/>
    <w:rsid w:val="00D6328D"/>
    <w:rsid w:val="00D715F4"/>
    <w:rsid w:val="00D73DCF"/>
    <w:rsid w:val="00D75DEB"/>
    <w:rsid w:val="00D87AF5"/>
    <w:rsid w:val="00D944C6"/>
    <w:rsid w:val="00DA00D4"/>
    <w:rsid w:val="00DA2F89"/>
    <w:rsid w:val="00DC4834"/>
    <w:rsid w:val="00DD168B"/>
    <w:rsid w:val="00DD66FA"/>
    <w:rsid w:val="00DE4125"/>
    <w:rsid w:val="00DF3630"/>
    <w:rsid w:val="00E12A2A"/>
    <w:rsid w:val="00E132E8"/>
    <w:rsid w:val="00E22A40"/>
    <w:rsid w:val="00E31112"/>
    <w:rsid w:val="00E552A6"/>
    <w:rsid w:val="00E61916"/>
    <w:rsid w:val="00E62816"/>
    <w:rsid w:val="00E7169A"/>
    <w:rsid w:val="00E725EA"/>
    <w:rsid w:val="00E80F82"/>
    <w:rsid w:val="00E93511"/>
    <w:rsid w:val="00E96CC6"/>
    <w:rsid w:val="00E9761E"/>
    <w:rsid w:val="00EE440C"/>
    <w:rsid w:val="00EF7DBB"/>
    <w:rsid w:val="00F25735"/>
    <w:rsid w:val="00F37843"/>
    <w:rsid w:val="00F437B4"/>
    <w:rsid w:val="00F51B2C"/>
    <w:rsid w:val="00F64186"/>
    <w:rsid w:val="00FA3D11"/>
    <w:rsid w:val="00FA4497"/>
    <w:rsid w:val="00FC2A95"/>
    <w:rsid w:val="00FE3833"/>
    <w:rsid w:val="00FF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63,#8d793f,#f93,#369,#ffa54b,#ffe4c9,#c30,#930"/>
    </o:shapedefaults>
    <o:shapelayout v:ext="edit">
      <o:idmap v:ext="edit" data="1"/>
    </o:shapelayout>
  </w:shapeDefaults>
  <w:decimalSymbol w:val="."/>
  <w:listSeparator w:val=","/>
  <w14:docId w14:val="08632141"/>
  <w15:docId w15:val="{F4AEB3B3-ABF6-4CEB-A53F-18E02BC25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951562"/>
    <w:pPr>
      <w:tabs>
        <w:tab w:val="left" w:pos="1080"/>
      </w:tabs>
    </w:pPr>
    <w:rPr>
      <w:rFonts w:ascii="Garamond" w:hAnsi="Garamond"/>
      <w:color w:val="336699"/>
      <w:kern w:val="36"/>
      <w:sz w:val="18"/>
      <w:szCs w:val="18"/>
    </w:rPr>
  </w:style>
  <w:style w:type="paragraph" w:styleId="Heading1">
    <w:name w:val="heading 1"/>
    <w:next w:val="Normal"/>
    <w:autoRedefine/>
    <w:qFormat/>
    <w:rsid w:val="004C074F"/>
    <w:pPr>
      <w:keepNext/>
      <w:spacing w:line="800" w:lineRule="exact"/>
      <w:outlineLvl w:val="0"/>
    </w:pPr>
    <w:rPr>
      <w:rFonts w:ascii="Tahoma" w:hAnsi="Tahoma" w:cs="Arial"/>
      <w:b/>
      <w:bCs/>
      <w:color w:val="FF9933"/>
      <w:sz w:val="84"/>
      <w:szCs w:val="84"/>
    </w:rPr>
  </w:style>
  <w:style w:type="paragraph" w:styleId="Heading2">
    <w:name w:val="heading 2"/>
    <w:next w:val="Normal"/>
    <w:autoRedefine/>
    <w:qFormat/>
    <w:rsid w:val="00B5106B"/>
    <w:pPr>
      <w:keepNext/>
      <w:pBdr>
        <w:bottom w:val="single" w:sz="4" w:space="0" w:color="FF9933"/>
      </w:pBdr>
      <w:spacing w:before="20" w:line="800" w:lineRule="exact"/>
      <w:outlineLvl w:val="1"/>
    </w:pPr>
    <w:rPr>
      <w:rFonts w:ascii="Tahoma" w:hAnsi="Tahoma" w:cs="Arial"/>
      <w:b/>
      <w:bCs/>
      <w:iCs/>
      <w:color w:val="FF9933"/>
      <w:sz w:val="84"/>
      <w:szCs w:val="28"/>
    </w:rPr>
  </w:style>
  <w:style w:type="paragraph" w:styleId="Heading3">
    <w:name w:val="heading 3"/>
    <w:next w:val="Normal"/>
    <w:link w:val="Heading3Char"/>
    <w:autoRedefine/>
    <w:qFormat/>
    <w:rsid w:val="002055EC"/>
    <w:pPr>
      <w:keepNext/>
      <w:pBdr>
        <w:bottom w:val="single" w:sz="4" w:space="2" w:color="FF9933"/>
      </w:pBdr>
      <w:tabs>
        <w:tab w:val="left" w:pos="1440"/>
      </w:tabs>
      <w:spacing w:before="40" w:after="160"/>
      <w:ind w:right="-167"/>
      <w:outlineLvl w:val="2"/>
    </w:pPr>
    <w:rPr>
      <w:rFonts w:ascii="Tahoma" w:hAnsi="Tahoma" w:cs="Arial"/>
      <w:bCs/>
      <w:color w:val="336699"/>
      <w:spacing w:val="22"/>
      <w:kern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41">
    <w:name w:val="Heading 41"/>
    <w:autoRedefine/>
    <w:rsid w:val="00BB42B0"/>
    <w:rPr>
      <w:rFonts w:ascii="Tahoma" w:hAnsi="Tahoma" w:cs="Arial"/>
      <w:b/>
      <w:bCs/>
      <w:color w:val="FF9933"/>
      <w:kern w:val="32"/>
      <w:sz w:val="32"/>
      <w:szCs w:val="32"/>
    </w:rPr>
  </w:style>
  <w:style w:type="paragraph" w:styleId="BalloonText">
    <w:name w:val="Balloon Text"/>
    <w:basedOn w:val="Normal"/>
    <w:semiHidden/>
    <w:rsid w:val="00287B8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055EC"/>
    <w:rPr>
      <w:rFonts w:ascii="Tahoma" w:hAnsi="Tahoma" w:cs="Arial"/>
      <w:bCs/>
      <w:color w:val="336699"/>
      <w:spacing w:val="22"/>
      <w:kern w:val="32"/>
      <w:szCs w:val="24"/>
    </w:rPr>
  </w:style>
  <w:style w:type="character" w:styleId="Hyperlink">
    <w:name w:val="Hyperlink"/>
    <w:basedOn w:val="DefaultParagraphFont"/>
    <w:unhideWhenUsed/>
    <w:rsid w:val="00E628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1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6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4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iny.cc/flannelshirts" TargetMode="External"/><Relationship Id="rId5" Type="http://schemas.openxmlformats.org/officeDocument/2006/relationships/hyperlink" Target="http://tiny.cc/flannelshir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6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an McGever</dc:creator>
  <cp:lastModifiedBy>Sean McGever</cp:lastModifiedBy>
  <cp:revision>5</cp:revision>
  <cp:lastPrinted>2018-10-16T00:21:00Z</cp:lastPrinted>
  <dcterms:created xsi:type="dcterms:W3CDTF">2018-10-15T23:40:00Z</dcterms:created>
  <dcterms:modified xsi:type="dcterms:W3CDTF">2018-10-17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7301033</vt:lpwstr>
  </property>
</Properties>
</file>